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045C" w:rsidRPr="00A4360A" w:rsidRDefault="00DD045C" w:rsidP="00DD045C">
      <w:pPr>
        <w:pStyle w:val="Title"/>
        <w:rPr>
          <w:sz w:val="36"/>
          <w:szCs w:val="36"/>
        </w:rPr>
      </w:pPr>
      <w:bookmarkStart w:id="0" w:name="_GoBack"/>
      <w:bookmarkEnd w:id="0"/>
      <w:r w:rsidRPr="00A4360A">
        <w:rPr>
          <w:sz w:val="36"/>
          <w:szCs w:val="36"/>
        </w:rPr>
        <w:t>Master</w:t>
      </w:r>
      <w:r w:rsidR="00446280" w:rsidRPr="00A4360A">
        <w:rPr>
          <w:sz w:val="36"/>
          <w:szCs w:val="36"/>
        </w:rPr>
        <w:t xml:space="preserve"> of Administration in</w:t>
      </w:r>
      <w:r w:rsidR="00652414" w:rsidRPr="00A4360A">
        <w:rPr>
          <w:sz w:val="36"/>
          <w:szCs w:val="36"/>
        </w:rPr>
        <w:t xml:space="preserve"> Leadership</w:t>
      </w:r>
    </w:p>
    <w:p w:rsidR="00752AFD" w:rsidRPr="00A9508E" w:rsidRDefault="007B16B0" w:rsidP="00DD045C">
      <w:pPr>
        <w:pStyle w:val="Title"/>
        <w:rPr>
          <w:sz w:val="24"/>
          <w:szCs w:val="24"/>
        </w:rPr>
      </w:pPr>
      <w:r>
        <w:rPr>
          <w:sz w:val="24"/>
          <w:szCs w:val="24"/>
        </w:rPr>
        <w:t>(MADMIN)</w:t>
      </w:r>
    </w:p>
    <w:p w:rsidR="00B913E8" w:rsidRPr="00A9508E" w:rsidRDefault="00B913E8" w:rsidP="00DD045C">
      <w:pPr>
        <w:pStyle w:val="Title"/>
        <w:rPr>
          <w:sz w:val="24"/>
          <w:szCs w:val="24"/>
        </w:rPr>
      </w:pPr>
    </w:p>
    <w:p w:rsidR="00B913E8" w:rsidRPr="00A9508E" w:rsidRDefault="001B3983" w:rsidP="00B913E8">
      <w:pPr>
        <w:pStyle w:val="Title"/>
        <w:jc w:val="left"/>
        <w:rPr>
          <w:sz w:val="24"/>
          <w:szCs w:val="24"/>
        </w:rPr>
      </w:pPr>
      <w:r w:rsidRPr="00A9508E">
        <w:rPr>
          <w:sz w:val="24"/>
          <w:szCs w:val="24"/>
        </w:rPr>
        <w:t>NAME:</w:t>
      </w:r>
      <w:r w:rsidR="006A322F" w:rsidRPr="00A9508E">
        <w:rPr>
          <w:sz w:val="24"/>
          <w:szCs w:val="24"/>
        </w:rPr>
        <w:tab/>
      </w:r>
      <w:r w:rsidR="00B913E8" w:rsidRPr="00A9508E">
        <w:rPr>
          <w:sz w:val="24"/>
          <w:szCs w:val="24"/>
        </w:rPr>
        <w:tab/>
      </w:r>
      <w:r w:rsidRPr="00A9508E">
        <w:rPr>
          <w:sz w:val="24"/>
          <w:szCs w:val="24"/>
        </w:rPr>
        <w:tab/>
      </w:r>
      <w:r w:rsidRPr="00A9508E">
        <w:rPr>
          <w:sz w:val="24"/>
          <w:szCs w:val="24"/>
        </w:rPr>
        <w:tab/>
      </w:r>
      <w:r w:rsidR="00A4360A">
        <w:rPr>
          <w:sz w:val="24"/>
          <w:szCs w:val="24"/>
        </w:rPr>
        <w:t xml:space="preserve">           </w:t>
      </w:r>
      <w:r w:rsidR="00B913E8" w:rsidRPr="00A9508E">
        <w:rPr>
          <w:sz w:val="24"/>
          <w:szCs w:val="24"/>
        </w:rPr>
        <w:t>SID:</w:t>
      </w:r>
      <w:r w:rsidR="00B913E8" w:rsidRPr="00A9508E">
        <w:rPr>
          <w:sz w:val="24"/>
          <w:szCs w:val="24"/>
        </w:rPr>
        <w:tab/>
      </w:r>
      <w:r w:rsidR="001B0544" w:rsidRPr="00A9508E">
        <w:rPr>
          <w:sz w:val="24"/>
          <w:szCs w:val="24"/>
        </w:rPr>
        <w:t xml:space="preserve"> </w:t>
      </w:r>
    </w:p>
    <w:p w:rsidR="00652414" w:rsidRPr="00A9508E" w:rsidRDefault="00652414">
      <w:pPr>
        <w:rPr>
          <w:sz w:val="24"/>
          <w:szCs w:val="24"/>
        </w:rPr>
      </w:pPr>
    </w:p>
    <w:tbl>
      <w:tblPr>
        <w:tblpPr w:leftFromText="180" w:rightFromText="180" w:vertAnchor="text" w:tblpY="1"/>
        <w:tblOverlap w:val="never"/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18"/>
        <w:gridCol w:w="2493"/>
        <w:gridCol w:w="2268"/>
        <w:gridCol w:w="1701"/>
      </w:tblGrid>
      <w:tr w:rsidR="005662C1" w:rsidRPr="00A9508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180" w:type="dxa"/>
            <w:gridSpan w:val="4"/>
            <w:shd w:val="pct12" w:color="auto" w:fill="FFFFFF"/>
          </w:tcPr>
          <w:p w:rsidR="005662C1" w:rsidRPr="00A9508E" w:rsidRDefault="005662C1" w:rsidP="005662C1">
            <w:pPr>
              <w:pStyle w:val="Heading1"/>
              <w:rPr>
                <w:szCs w:val="24"/>
              </w:rPr>
            </w:pPr>
            <w:r w:rsidRPr="00A9508E">
              <w:rPr>
                <w:szCs w:val="24"/>
              </w:rPr>
              <w:t>PROGRAM REQUIREMENTS</w:t>
            </w:r>
          </w:p>
        </w:tc>
      </w:tr>
      <w:tr w:rsidR="005662C1" w:rsidRPr="00A9508E">
        <w:tblPrEx>
          <w:tblCellMar>
            <w:top w:w="0" w:type="dxa"/>
            <w:bottom w:w="0" w:type="dxa"/>
          </w:tblCellMar>
        </w:tblPrEx>
        <w:tc>
          <w:tcPr>
            <w:tcW w:w="2718" w:type="dxa"/>
            <w:tcBorders>
              <w:bottom w:val="single" w:sz="4" w:space="0" w:color="auto"/>
            </w:tcBorders>
          </w:tcPr>
          <w:p w:rsidR="005662C1" w:rsidRPr="00A9508E" w:rsidRDefault="005662C1" w:rsidP="005662C1">
            <w:pPr>
              <w:rPr>
                <w:b/>
                <w:sz w:val="24"/>
                <w:szCs w:val="24"/>
              </w:rPr>
            </w:pPr>
          </w:p>
        </w:tc>
        <w:tc>
          <w:tcPr>
            <w:tcW w:w="2493" w:type="dxa"/>
            <w:tcBorders>
              <w:bottom w:val="single" w:sz="4" w:space="0" w:color="auto"/>
            </w:tcBorders>
          </w:tcPr>
          <w:p w:rsidR="005662C1" w:rsidRPr="00A9508E" w:rsidRDefault="005662C1" w:rsidP="005662C1">
            <w:pPr>
              <w:jc w:val="center"/>
              <w:rPr>
                <w:b/>
                <w:sz w:val="24"/>
                <w:szCs w:val="24"/>
              </w:rPr>
            </w:pPr>
            <w:r w:rsidRPr="00A9508E">
              <w:rPr>
                <w:b/>
                <w:sz w:val="24"/>
                <w:szCs w:val="24"/>
              </w:rPr>
              <w:t>SEM</w:t>
            </w:r>
            <w:r w:rsidR="000B06C9" w:rsidRPr="00A9508E">
              <w:rPr>
                <w:b/>
                <w:sz w:val="24"/>
                <w:szCs w:val="24"/>
              </w:rPr>
              <w:t>ESTER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5662C1" w:rsidRPr="00A9508E" w:rsidRDefault="000B06C9" w:rsidP="005662C1">
            <w:pPr>
              <w:jc w:val="center"/>
              <w:rPr>
                <w:b/>
                <w:sz w:val="24"/>
                <w:szCs w:val="24"/>
              </w:rPr>
            </w:pPr>
            <w:r w:rsidRPr="00A9508E">
              <w:rPr>
                <w:b/>
                <w:sz w:val="24"/>
                <w:szCs w:val="24"/>
              </w:rPr>
              <w:t xml:space="preserve">CREDIT </w:t>
            </w:r>
            <w:r w:rsidR="005662C1" w:rsidRPr="00A9508E">
              <w:rPr>
                <w:b/>
                <w:sz w:val="24"/>
                <w:szCs w:val="24"/>
              </w:rPr>
              <w:t>HRS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:rsidR="005662C1" w:rsidRPr="00A9508E" w:rsidRDefault="005662C1" w:rsidP="005662C1">
            <w:pPr>
              <w:jc w:val="center"/>
              <w:rPr>
                <w:b/>
                <w:sz w:val="24"/>
                <w:szCs w:val="24"/>
              </w:rPr>
            </w:pPr>
            <w:r w:rsidRPr="00A9508E">
              <w:rPr>
                <w:b/>
                <w:sz w:val="24"/>
                <w:szCs w:val="24"/>
              </w:rPr>
              <w:t>GR</w:t>
            </w:r>
            <w:r w:rsidR="000B06C9" w:rsidRPr="00A9508E">
              <w:rPr>
                <w:b/>
                <w:sz w:val="24"/>
                <w:szCs w:val="24"/>
              </w:rPr>
              <w:t>A</w:t>
            </w:r>
            <w:r w:rsidRPr="00A9508E">
              <w:rPr>
                <w:b/>
                <w:sz w:val="24"/>
                <w:szCs w:val="24"/>
              </w:rPr>
              <w:t>D</w:t>
            </w:r>
            <w:r w:rsidR="000B06C9" w:rsidRPr="00A9508E">
              <w:rPr>
                <w:b/>
                <w:sz w:val="24"/>
                <w:szCs w:val="24"/>
              </w:rPr>
              <w:t>E</w:t>
            </w:r>
          </w:p>
        </w:tc>
      </w:tr>
      <w:tr w:rsidR="004C432A" w:rsidRPr="00A9508E">
        <w:tblPrEx>
          <w:tblCellMar>
            <w:top w:w="0" w:type="dxa"/>
            <w:bottom w:w="0" w:type="dxa"/>
          </w:tblCellMar>
        </w:tblPrEx>
        <w:trPr>
          <w:trHeight w:val="383"/>
        </w:trPr>
        <w:tc>
          <w:tcPr>
            <w:tcW w:w="91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432A" w:rsidRPr="00A9508E" w:rsidRDefault="004118AB" w:rsidP="004C432A">
            <w:pPr>
              <w:rPr>
                <w:sz w:val="24"/>
                <w:szCs w:val="24"/>
              </w:rPr>
            </w:pPr>
            <w:r w:rsidRPr="00A9508E">
              <w:rPr>
                <w:b/>
                <w:sz w:val="24"/>
                <w:szCs w:val="24"/>
              </w:rPr>
              <w:t>3 Required Courses</w:t>
            </w:r>
          </w:p>
        </w:tc>
      </w:tr>
      <w:tr w:rsidR="005662C1" w:rsidRPr="00A9508E">
        <w:tblPrEx>
          <w:tblCellMar>
            <w:top w:w="0" w:type="dxa"/>
            <w:bottom w:w="0" w:type="dxa"/>
          </w:tblCellMar>
        </w:tblPrEx>
        <w:trPr>
          <w:trHeight w:val="360"/>
        </w:trPr>
        <w:tc>
          <w:tcPr>
            <w:tcW w:w="2718" w:type="dxa"/>
            <w:tcBorders>
              <w:top w:val="single" w:sz="4" w:space="0" w:color="auto"/>
            </w:tcBorders>
            <w:vAlign w:val="center"/>
          </w:tcPr>
          <w:p w:rsidR="00D10218" w:rsidRPr="00DC2F61" w:rsidRDefault="00D10218" w:rsidP="008557C1">
            <w:pPr>
              <w:rPr>
                <w:b/>
                <w:sz w:val="24"/>
                <w:szCs w:val="24"/>
              </w:rPr>
            </w:pPr>
            <w:r w:rsidRPr="00DC2F61">
              <w:rPr>
                <w:b/>
                <w:sz w:val="24"/>
                <w:szCs w:val="24"/>
              </w:rPr>
              <w:t>GBUS 817</w:t>
            </w:r>
          </w:p>
        </w:tc>
        <w:tc>
          <w:tcPr>
            <w:tcW w:w="2493" w:type="dxa"/>
            <w:tcBorders>
              <w:top w:val="single" w:sz="4" w:space="0" w:color="auto"/>
            </w:tcBorders>
            <w:vAlign w:val="center"/>
          </w:tcPr>
          <w:p w:rsidR="005662C1" w:rsidRPr="00A9508E" w:rsidRDefault="005662C1" w:rsidP="00D569E7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:rsidR="005662C1" w:rsidRPr="00A9508E" w:rsidRDefault="005662C1" w:rsidP="00D569E7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:rsidR="005662C1" w:rsidRPr="00A9508E" w:rsidRDefault="005662C1" w:rsidP="00D569E7">
            <w:pPr>
              <w:jc w:val="center"/>
              <w:rPr>
                <w:sz w:val="24"/>
                <w:szCs w:val="24"/>
              </w:rPr>
            </w:pPr>
          </w:p>
        </w:tc>
      </w:tr>
      <w:tr w:rsidR="00451DAD" w:rsidRPr="00A9508E">
        <w:tblPrEx>
          <w:tblCellMar>
            <w:top w:w="0" w:type="dxa"/>
            <w:bottom w:w="0" w:type="dxa"/>
          </w:tblCellMar>
        </w:tblPrEx>
        <w:trPr>
          <w:trHeight w:val="360"/>
        </w:trPr>
        <w:tc>
          <w:tcPr>
            <w:tcW w:w="27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51DAD" w:rsidRPr="00DC2F61" w:rsidRDefault="00D10218" w:rsidP="00451DAD">
            <w:pPr>
              <w:rPr>
                <w:b/>
                <w:sz w:val="24"/>
                <w:szCs w:val="24"/>
              </w:rPr>
            </w:pPr>
            <w:r w:rsidRPr="00DC2F61">
              <w:rPr>
                <w:b/>
                <w:sz w:val="24"/>
                <w:szCs w:val="24"/>
              </w:rPr>
              <w:t>GBUS 870</w:t>
            </w:r>
          </w:p>
        </w:tc>
        <w:tc>
          <w:tcPr>
            <w:tcW w:w="24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51DAD" w:rsidRPr="00A9508E" w:rsidRDefault="00451DAD" w:rsidP="00D569E7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51DAD" w:rsidRPr="00A9508E" w:rsidRDefault="00451DAD" w:rsidP="00D569E7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51DAD" w:rsidRPr="00A9508E" w:rsidRDefault="00451DAD" w:rsidP="00D569E7">
            <w:pPr>
              <w:jc w:val="center"/>
              <w:rPr>
                <w:sz w:val="24"/>
                <w:szCs w:val="24"/>
              </w:rPr>
            </w:pPr>
          </w:p>
        </w:tc>
      </w:tr>
      <w:tr w:rsidR="00451DAD" w:rsidRPr="00A9508E">
        <w:tblPrEx>
          <w:tblCellMar>
            <w:top w:w="0" w:type="dxa"/>
            <w:bottom w:w="0" w:type="dxa"/>
          </w:tblCellMar>
        </w:tblPrEx>
        <w:trPr>
          <w:trHeight w:val="360"/>
        </w:trPr>
        <w:tc>
          <w:tcPr>
            <w:tcW w:w="2718" w:type="dxa"/>
            <w:tcBorders>
              <w:top w:val="single" w:sz="4" w:space="0" w:color="auto"/>
            </w:tcBorders>
            <w:vAlign w:val="center"/>
          </w:tcPr>
          <w:p w:rsidR="00451DAD" w:rsidRPr="00DC2F61" w:rsidRDefault="00D10218" w:rsidP="00451DAD">
            <w:pPr>
              <w:rPr>
                <w:b/>
                <w:sz w:val="24"/>
                <w:szCs w:val="24"/>
              </w:rPr>
            </w:pPr>
            <w:r w:rsidRPr="00DC2F61">
              <w:rPr>
                <w:b/>
                <w:sz w:val="24"/>
                <w:szCs w:val="24"/>
              </w:rPr>
              <w:t>GBUS 874</w:t>
            </w:r>
          </w:p>
        </w:tc>
        <w:tc>
          <w:tcPr>
            <w:tcW w:w="2493" w:type="dxa"/>
            <w:tcBorders>
              <w:top w:val="single" w:sz="4" w:space="0" w:color="auto"/>
            </w:tcBorders>
            <w:vAlign w:val="center"/>
          </w:tcPr>
          <w:p w:rsidR="00451DAD" w:rsidRPr="00A9508E" w:rsidRDefault="00451DAD" w:rsidP="00D569E7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:rsidR="00451DAD" w:rsidRPr="00A9508E" w:rsidRDefault="00451DAD" w:rsidP="00D569E7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:rsidR="00451DAD" w:rsidRPr="00A9508E" w:rsidRDefault="00451DAD" w:rsidP="00D569E7">
            <w:pPr>
              <w:jc w:val="center"/>
              <w:rPr>
                <w:sz w:val="24"/>
                <w:szCs w:val="24"/>
              </w:rPr>
            </w:pPr>
          </w:p>
        </w:tc>
      </w:tr>
    </w:tbl>
    <w:p w:rsidR="00752AFD" w:rsidRPr="00A9508E" w:rsidRDefault="00752AFD"/>
    <w:p w:rsidR="00752AFD" w:rsidRPr="00A9508E" w:rsidRDefault="001256E3">
      <w:r w:rsidRPr="00A9508E">
        <w:rPr>
          <w:b/>
          <w:sz w:val="24"/>
          <w:szCs w:val="24"/>
        </w:rPr>
        <w:t xml:space="preserve">Choose </w:t>
      </w:r>
      <w:r w:rsidR="004118AB" w:rsidRPr="00A9508E">
        <w:rPr>
          <w:b/>
          <w:sz w:val="24"/>
          <w:szCs w:val="24"/>
        </w:rPr>
        <w:t xml:space="preserve">4 </w:t>
      </w:r>
      <w:r w:rsidRPr="00A9508E">
        <w:rPr>
          <w:b/>
          <w:sz w:val="24"/>
          <w:szCs w:val="24"/>
        </w:rPr>
        <w:t xml:space="preserve">of:  GBUS </w:t>
      </w:r>
      <w:r w:rsidR="008E63F7" w:rsidRPr="00A9508E">
        <w:rPr>
          <w:b/>
          <w:sz w:val="24"/>
          <w:szCs w:val="24"/>
        </w:rPr>
        <w:t>815,</w:t>
      </w:r>
      <w:r w:rsidRPr="00A9508E">
        <w:rPr>
          <w:b/>
          <w:sz w:val="24"/>
          <w:szCs w:val="24"/>
        </w:rPr>
        <w:t xml:space="preserve"> </w:t>
      </w:r>
      <w:r w:rsidR="00EA6A4E" w:rsidRPr="00A9508E">
        <w:rPr>
          <w:b/>
          <w:sz w:val="24"/>
          <w:szCs w:val="24"/>
        </w:rPr>
        <w:t xml:space="preserve">851 AA-ZZ, </w:t>
      </w:r>
      <w:r w:rsidRPr="00A9508E">
        <w:rPr>
          <w:b/>
          <w:sz w:val="24"/>
          <w:szCs w:val="24"/>
        </w:rPr>
        <w:t>860, 86</w:t>
      </w:r>
      <w:r w:rsidR="00652414" w:rsidRPr="00A9508E">
        <w:rPr>
          <w:b/>
          <w:sz w:val="24"/>
          <w:szCs w:val="24"/>
        </w:rPr>
        <w:t>5, 871, 873</w:t>
      </w:r>
      <w:r w:rsidR="004118AB" w:rsidRPr="00A9508E">
        <w:rPr>
          <w:b/>
          <w:sz w:val="24"/>
          <w:szCs w:val="24"/>
        </w:rPr>
        <w:t>, 87</w:t>
      </w:r>
      <w:r w:rsidR="008E63F7" w:rsidRPr="00A9508E">
        <w:rPr>
          <w:b/>
          <w:sz w:val="24"/>
          <w:szCs w:val="24"/>
        </w:rPr>
        <w:t>5</w:t>
      </w:r>
    </w:p>
    <w:tbl>
      <w:tblPr>
        <w:tblpPr w:leftFromText="180" w:rightFromText="180" w:vertAnchor="text" w:tblpY="1"/>
        <w:tblOverlap w:val="never"/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18"/>
        <w:gridCol w:w="2493"/>
        <w:gridCol w:w="2268"/>
        <w:gridCol w:w="1701"/>
      </w:tblGrid>
      <w:tr w:rsidR="00ED3917" w:rsidRPr="00A9508E">
        <w:tblPrEx>
          <w:tblCellMar>
            <w:top w:w="0" w:type="dxa"/>
            <w:bottom w:w="0" w:type="dxa"/>
          </w:tblCellMar>
        </w:tblPrEx>
        <w:trPr>
          <w:trHeight w:val="360"/>
        </w:trPr>
        <w:tc>
          <w:tcPr>
            <w:tcW w:w="2718" w:type="dxa"/>
            <w:vAlign w:val="center"/>
          </w:tcPr>
          <w:p w:rsidR="00ED3917" w:rsidRPr="00DC2F61" w:rsidRDefault="00D10218" w:rsidP="00E92652">
            <w:pPr>
              <w:tabs>
                <w:tab w:val="left" w:pos="1545"/>
              </w:tabs>
              <w:rPr>
                <w:b/>
                <w:sz w:val="24"/>
                <w:szCs w:val="24"/>
              </w:rPr>
            </w:pPr>
            <w:r w:rsidRPr="00DC2F61">
              <w:rPr>
                <w:b/>
                <w:sz w:val="24"/>
                <w:szCs w:val="24"/>
              </w:rPr>
              <w:t>GBUS</w:t>
            </w:r>
          </w:p>
        </w:tc>
        <w:tc>
          <w:tcPr>
            <w:tcW w:w="2493" w:type="dxa"/>
            <w:vAlign w:val="center"/>
          </w:tcPr>
          <w:p w:rsidR="00ED3917" w:rsidRPr="00A9508E" w:rsidRDefault="00ED3917" w:rsidP="00D569E7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268" w:type="dxa"/>
            <w:vAlign w:val="center"/>
          </w:tcPr>
          <w:p w:rsidR="00ED3917" w:rsidRPr="00A9508E" w:rsidRDefault="00ED3917" w:rsidP="00D569E7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:rsidR="00ED3917" w:rsidRPr="00A9508E" w:rsidRDefault="00ED3917" w:rsidP="00D569E7">
            <w:pPr>
              <w:jc w:val="center"/>
              <w:rPr>
                <w:sz w:val="24"/>
                <w:szCs w:val="24"/>
              </w:rPr>
            </w:pPr>
          </w:p>
        </w:tc>
      </w:tr>
      <w:tr w:rsidR="00D10218" w:rsidRPr="00A9508E" w:rsidTr="00E3071F">
        <w:tblPrEx>
          <w:tblCellMar>
            <w:top w:w="0" w:type="dxa"/>
            <w:bottom w:w="0" w:type="dxa"/>
          </w:tblCellMar>
        </w:tblPrEx>
        <w:trPr>
          <w:trHeight w:val="360"/>
        </w:trPr>
        <w:tc>
          <w:tcPr>
            <w:tcW w:w="2718" w:type="dxa"/>
          </w:tcPr>
          <w:p w:rsidR="00D10218" w:rsidRPr="00DC2F61" w:rsidRDefault="00D10218" w:rsidP="00D10218">
            <w:pPr>
              <w:rPr>
                <w:b/>
              </w:rPr>
            </w:pPr>
            <w:r w:rsidRPr="00DC2F61">
              <w:rPr>
                <w:b/>
                <w:sz w:val="24"/>
                <w:szCs w:val="24"/>
              </w:rPr>
              <w:t>GBUS</w:t>
            </w:r>
          </w:p>
        </w:tc>
        <w:tc>
          <w:tcPr>
            <w:tcW w:w="2493" w:type="dxa"/>
            <w:vAlign w:val="center"/>
          </w:tcPr>
          <w:p w:rsidR="00D10218" w:rsidRPr="00A9508E" w:rsidRDefault="00D10218" w:rsidP="00D569E7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268" w:type="dxa"/>
            <w:vAlign w:val="center"/>
          </w:tcPr>
          <w:p w:rsidR="00D10218" w:rsidRPr="00A9508E" w:rsidRDefault="00D10218" w:rsidP="00D569E7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:rsidR="00D10218" w:rsidRPr="00A9508E" w:rsidRDefault="00D10218" w:rsidP="00D569E7">
            <w:pPr>
              <w:jc w:val="center"/>
              <w:rPr>
                <w:sz w:val="24"/>
                <w:szCs w:val="24"/>
              </w:rPr>
            </w:pPr>
          </w:p>
        </w:tc>
      </w:tr>
      <w:tr w:rsidR="00D10218" w:rsidRPr="00A9508E" w:rsidTr="00E3071F">
        <w:tblPrEx>
          <w:tblCellMar>
            <w:top w:w="0" w:type="dxa"/>
            <w:bottom w:w="0" w:type="dxa"/>
          </w:tblCellMar>
        </w:tblPrEx>
        <w:trPr>
          <w:trHeight w:val="360"/>
        </w:trPr>
        <w:tc>
          <w:tcPr>
            <w:tcW w:w="2718" w:type="dxa"/>
          </w:tcPr>
          <w:p w:rsidR="00D10218" w:rsidRPr="00DC2F61" w:rsidRDefault="00D10218" w:rsidP="00D10218">
            <w:pPr>
              <w:rPr>
                <w:b/>
              </w:rPr>
            </w:pPr>
            <w:r w:rsidRPr="00DC2F61">
              <w:rPr>
                <w:b/>
                <w:sz w:val="24"/>
                <w:szCs w:val="24"/>
              </w:rPr>
              <w:t>GBUS</w:t>
            </w:r>
          </w:p>
        </w:tc>
        <w:tc>
          <w:tcPr>
            <w:tcW w:w="2493" w:type="dxa"/>
            <w:vAlign w:val="center"/>
          </w:tcPr>
          <w:p w:rsidR="00D10218" w:rsidRPr="00A9508E" w:rsidRDefault="00D10218" w:rsidP="00D569E7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268" w:type="dxa"/>
            <w:vAlign w:val="center"/>
          </w:tcPr>
          <w:p w:rsidR="00D10218" w:rsidRPr="00A9508E" w:rsidRDefault="00D10218" w:rsidP="00D569E7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:rsidR="00D10218" w:rsidRPr="00A9508E" w:rsidRDefault="00D10218" w:rsidP="00D569E7">
            <w:pPr>
              <w:jc w:val="center"/>
              <w:rPr>
                <w:sz w:val="24"/>
                <w:szCs w:val="24"/>
              </w:rPr>
            </w:pPr>
          </w:p>
        </w:tc>
      </w:tr>
      <w:tr w:rsidR="00D10218" w:rsidRPr="00A9508E" w:rsidTr="00E3071F">
        <w:tblPrEx>
          <w:tblCellMar>
            <w:top w:w="0" w:type="dxa"/>
            <w:bottom w:w="0" w:type="dxa"/>
          </w:tblCellMar>
        </w:tblPrEx>
        <w:trPr>
          <w:trHeight w:val="360"/>
        </w:trPr>
        <w:tc>
          <w:tcPr>
            <w:tcW w:w="2718" w:type="dxa"/>
          </w:tcPr>
          <w:p w:rsidR="00D10218" w:rsidRPr="00DC2F61" w:rsidRDefault="00D10218" w:rsidP="00D10218">
            <w:pPr>
              <w:rPr>
                <w:b/>
              </w:rPr>
            </w:pPr>
            <w:r w:rsidRPr="00DC2F61">
              <w:rPr>
                <w:b/>
                <w:sz w:val="24"/>
                <w:szCs w:val="24"/>
              </w:rPr>
              <w:t>GBUS</w:t>
            </w:r>
          </w:p>
        </w:tc>
        <w:tc>
          <w:tcPr>
            <w:tcW w:w="2493" w:type="dxa"/>
            <w:vAlign w:val="center"/>
          </w:tcPr>
          <w:p w:rsidR="00D10218" w:rsidRPr="00A9508E" w:rsidRDefault="00D10218" w:rsidP="00D569E7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268" w:type="dxa"/>
            <w:vAlign w:val="center"/>
          </w:tcPr>
          <w:p w:rsidR="00D10218" w:rsidRPr="00A9508E" w:rsidRDefault="00D10218" w:rsidP="00D569E7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:rsidR="00D10218" w:rsidRPr="00A9508E" w:rsidRDefault="00D10218" w:rsidP="00D569E7">
            <w:pPr>
              <w:jc w:val="center"/>
              <w:rPr>
                <w:sz w:val="24"/>
                <w:szCs w:val="24"/>
              </w:rPr>
            </w:pPr>
          </w:p>
        </w:tc>
      </w:tr>
    </w:tbl>
    <w:p w:rsidR="00752AFD" w:rsidRPr="00A9508E" w:rsidRDefault="00752AFD"/>
    <w:p w:rsidR="00752AFD" w:rsidRPr="00A9508E" w:rsidRDefault="00DC2F61" w:rsidP="00AE2094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Choose </w:t>
      </w:r>
      <w:r w:rsidR="004118AB" w:rsidRPr="00A9508E">
        <w:rPr>
          <w:b/>
          <w:sz w:val="24"/>
          <w:szCs w:val="24"/>
        </w:rPr>
        <w:t>3 GBUS Electives</w:t>
      </w:r>
      <w:r w:rsidR="00521A4D" w:rsidRPr="00A9508E">
        <w:rPr>
          <w:b/>
          <w:sz w:val="24"/>
          <w:szCs w:val="24"/>
        </w:rPr>
        <w:t xml:space="preserve"> or </w:t>
      </w:r>
      <w:r w:rsidR="00544569" w:rsidRPr="00A9508E">
        <w:rPr>
          <w:b/>
          <w:sz w:val="24"/>
          <w:szCs w:val="24"/>
        </w:rPr>
        <w:t>One GBUS elective</w:t>
      </w:r>
      <w:r w:rsidR="008E63F7" w:rsidRPr="00A9508E">
        <w:rPr>
          <w:b/>
          <w:sz w:val="24"/>
          <w:szCs w:val="24"/>
        </w:rPr>
        <w:t xml:space="preserve"> plus GBUS 902</w:t>
      </w:r>
    </w:p>
    <w:tbl>
      <w:tblPr>
        <w:tblpPr w:leftFromText="180" w:rightFromText="180" w:vertAnchor="text" w:tblpY="1"/>
        <w:tblOverlap w:val="never"/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18"/>
        <w:gridCol w:w="2493"/>
        <w:gridCol w:w="2268"/>
        <w:gridCol w:w="1701"/>
      </w:tblGrid>
      <w:tr w:rsidR="00D10218" w:rsidRPr="00A9508E" w:rsidTr="00E3071F">
        <w:tblPrEx>
          <w:tblCellMar>
            <w:top w:w="0" w:type="dxa"/>
            <w:bottom w:w="0" w:type="dxa"/>
          </w:tblCellMar>
        </w:tblPrEx>
        <w:trPr>
          <w:trHeight w:val="360"/>
        </w:trPr>
        <w:tc>
          <w:tcPr>
            <w:tcW w:w="2718" w:type="dxa"/>
          </w:tcPr>
          <w:p w:rsidR="00D10218" w:rsidRPr="00DC2F61" w:rsidRDefault="00D10218" w:rsidP="00D10218">
            <w:pPr>
              <w:rPr>
                <w:b/>
              </w:rPr>
            </w:pPr>
            <w:r w:rsidRPr="00DC2F61">
              <w:rPr>
                <w:b/>
                <w:sz w:val="24"/>
                <w:szCs w:val="24"/>
              </w:rPr>
              <w:t>GBUS</w:t>
            </w:r>
          </w:p>
        </w:tc>
        <w:tc>
          <w:tcPr>
            <w:tcW w:w="2493" w:type="dxa"/>
            <w:vAlign w:val="center"/>
          </w:tcPr>
          <w:p w:rsidR="00D10218" w:rsidRPr="00A9508E" w:rsidRDefault="00D10218" w:rsidP="00D569E7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268" w:type="dxa"/>
            <w:vAlign w:val="center"/>
          </w:tcPr>
          <w:p w:rsidR="00D10218" w:rsidRPr="00A9508E" w:rsidRDefault="00D10218" w:rsidP="00D569E7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:rsidR="00D10218" w:rsidRPr="00A9508E" w:rsidRDefault="00D10218" w:rsidP="00D569E7">
            <w:pPr>
              <w:jc w:val="center"/>
              <w:rPr>
                <w:sz w:val="24"/>
                <w:szCs w:val="24"/>
              </w:rPr>
            </w:pPr>
          </w:p>
        </w:tc>
      </w:tr>
      <w:tr w:rsidR="00D10218" w:rsidRPr="00A9508E" w:rsidTr="00E3071F">
        <w:tblPrEx>
          <w:tblCellMar>
            <w:top w:w="0" w:type="dxa"/>
            <w:bottom w:w="0" w:type="dxa"/>
          </w:tblCellMar>
        </w:tblPrEx>
        <w:trPr>
          <w:trHeight w:val="360"/>
        </w:trPr>
        <w:tc>
          <w:tcPr>
            <w:tcW w:w="2718" w:type="dxa"/>
          </w:tcPr>
          <w:p w:rsidR="00D10218" w:rsidRPr="00DC2F61" w:rsidRDefault="00D10218" w:rsidP="00D10218">
            <w:pPr>
              <w:rPr>
                <w:b/>
              </w:rPr>
            </w:pPr>
            <w:r w:rsidRPr="00DC2F61">
              <w:rPr>
                <w:b/>
                <w:sz w:val="24"/>
                <w:szCs w:val="24"/>
              </w:rPr>
              <w:t>GBUS</w:t>
            </w:r>
          </w:p>
        </w:tc>
        <w:tc>
          <w:tcPr>
            <w:tcW w:w="2493" w:type="dxa"/>
            <w:vAlign w:val="center"/>
          </w:tcPr>
          <w:p w:rsidR="00D10218" w:rsidRPr="00A9508E" w:rsidRDefault="00D10218" w:rsidP="00D569E7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268" w:type="dxa"/>
            <w:vAlign w:val="center"/>
          </w:tcPr>
          <w:p w:rsidR="00D10218" w:rsidRPr="00A9508E" w:rsidRDefault="00D10218" w:rsidP="00D569E7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:rsidR="00D10218" w:rsidRPr="00A9508E" w:rsidRDefault="00D10218" w:rsidP="00D569E7">
            <w:pPr>
              <w:jc w:val="center"/>
              <w:rPr>
                <w:sz w:val="24"/>
                <w:szCs w:val="24"/>
              </w:rPr>
            </w:pPr>
          </w:p>
        </w:tc>
      </w:tr>
      <w:tr w:rsidR="00D10218" w:rsidRPr="00A9508E" w:rsidTr="00E3071F">
        <w:tblPrEx>
          <w:tblCellMar>
            <w:top w:w="0" w:type="dxa"/>
            <w:bottom w:w="0" w:type="dxa"/>
          </w:tblCellMar>
        </w:tblPrEx>
        <w:trPr>
          <w:trHeight w:val="360"/>
        </w:trPr>
        <w:tc>
          <w:tcPr>
            <w:tcW w:w="2718" w:type="dxa"/>
          </w:tcPr>
          <w:p w:rsidR="00D10218" w:rsidRPr="00DC2F61" w:rsidRDefault="00D10218" w:rsidP="00D10218">
            <w:pPr>
              <w:rPr>
                <w:b/>
              </w:rPr>
            </w:pPr>
            <w:r w:rsidRPr="00DC2F61">
              <w:rPr>
                <w:b/>
                <w:sz w:val="24"/>
                <w:szCs w:val="24"/>
              </w:rPr>
              <w:t>GBUS</w:t>
            </w:r>
          </w:p>
        </w:tc>
        <w:tc>
          <w:tcPr>
            <w:tcW w:w="2493" w:type="dxa"/>
            <w:vAlign w:val="center"/>
          </w:tcPr>
          <w:p w:rsidR="00D10218" w:rsidRPr="00A9508E" w:rsidRDefault="00D10218" w:rsidP="00D569E7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268" w:type="dxa"/>
            <w:vAlign w:val="center"/>
          </w:tcPr>
          <w:p w:rsidR="00D10218" w:rsidRPr="00A9508E" w:rsidRDefault="00D10218" w:rsidP="00D569E7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:rsidR="00D10218" w:rsidRPr="00A9508E" w:rsidRDefault="00D10218" w:rsidP="00D569E7">
            <w:pPr>
              <w:jc w:val="center"/>
              <w:rPr>
                <w:sz w:val="24"/>
                <w:szCs w:val="24"/>
              </w:rPr>
            </w:pPr>
          </w:p>
        </w:tc>
      </w:tr>
    </w:tbl>
    <w:p w:rsidR="007F0A4C" w:rsidRPr="00A9508E" w:rsidRDefault="007F0A4C" w:rsidP="00AE2094"/>
    <w:p w:rsidR="00991D2D" w:rsidRPr="00A60431" w:rsidRDefault="002F50BA" w:rsidP="00DC2F61">
      <w:pPr>
        <w:rPr>
          <w:sz w:val="22"/>
          <w:szCs w:val="22"/>
        </w:rPr>
      </w:pPr>
      <w:r w:rsidRPr="00A60431">
        <w:rPr>
          <w:b/>
          <w:sz w:val="22"/>
          <w:szCs w:val="22"/>
        </w:rPr>
        <w:t>NOTE:</w:t>
      </w:r>
      <w:r w:rsidRPr="00A60431">
        <w:rPr>
          <w:sz w:val="22"/>
          <w:szCs w:val="22"/>
        </w:rPr>
        <w:t xml:space="preserve">  GBUS 875 – Women in Leadership (This class was originally numbered GBUS 845AH, however it has been approved as a regular course, therefore the numbering has been updated).  </w:t>
      </w:r>
    </w:p>
    <w:p w:rsidR="00DC2F61" w:rsidRDefault="00DC2F61" w:rsidP="00DC2F61"/>
    <w:p w:rsidR="00A60431" w:rsidRDefault="00A60431" w:rsidP="00DC2F61">
      <w:pPr>
        <w:rPr>
          <w:b/>
          <w:sz w:val="24"/>
          <w:szCs w:val="24"/>
          <w:u w:val="single"/>
        </w:rPr>
      </w:pPr>
    </w:p>
    <w:p w:rsidR="00DC2F61" w:rsidRPr="00DC2F61" w:rsidRDefault="00DC2F61" w:rsidP="00DC2F61">
      <w:pPr>
        <w:rPr>
          <w:b/>
          <w:sz w:val="24"/>
          <w:szCs w:val="24"/>
          <w:u w:val="single"/>
        </w:rPr>
      </w:pPr>
      <w:r w:rsidRPr="00DC2F61">
        <w:rPr>
          <w:b/>
          <w:sz w:val="24"/>
          <w:szCs w:val="24"/>
          <w:u w:val="single"/>
        </w:rPr>
        <w:t>COMPLETION OF OTHER:</w:t>
      </w:r>
    </w:p>
    <w:p w:rsidR="00DC2F61" w:rsidRPr="00DC2F61" w:rsidRDefault="00DC2F61" w:rsidP="00DC2F61">
      <w:pPr>
        <w:rPr>
          <w:sz w:val="10"/>
          <w:szCs w:val="10"/>
        </w:rPr>
      </w:pPr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94"/>
        <w:gridCol w:w="1843"/>
        <w:gridCol w:w="1842"/>
        <w:gridCol w:w="1701"/>
      </w:tblGrid>
      <w:tr w:rsidR="00CF46A3" w:rsidRPr="00A4360A" w:rsidTr="00A4360A">
        <w:tc>
          <w:tcPr>
            <w:tcW w:w="3794" w:type="dxa"/>
            <w:shd w:val="clear" w:color="auto" w:fill="auto"/>
          </w:tcPr>
          <w:p w:rsidR="00DC2F61" w:rsidRPr="00A4360A" w:rsidRDefault="00DC2F61" w:rsidP="00DC2F61">
            <w:pPr>
              <w:rPr>
                <w:b/>
                <w:sz w:val="24"/>
                <w:szCs w:val="24"/>
              </w:rPr>
            </w:pPr>
            <w:r w:rsidRPr="00A4360A">
              <w:rPr>
                <w:b/>
                <w:sz w:val="24"/>
                <w:szCs w:val="24"/>
              </w:rPr>
              <w:t xml:space="preserve">GRST 800AA </w:t>
            </w:r>
            <w:r w:rsidR="00A60431" w:rsidRPr="00A4360A">
              <w:rPr>
                <w:b/>
                <w:sz w:val="24"/>
                <w:szCs w:val="24"/>
              </w:rPr>
              <w:t>– Grad Thrive Plus</w:t>
            </w:r>
          </w:p>
          <w:p w:rsidR="00367D04" w:rsidRDefault="00367D04" w:rsidP="00DC2F61">
            <w:r>
              <w:t>*To be completed in your first semester*</w:t>
            </w:r>
          </w:p>
          <w:p w:rsidR="00DC2F61" w:rsidRDefault="00DC2F61" w:rsidP="00DC2F61">
            <w:r w:rsidRPr="00DC2F61">
              <w:t>(mandatory, non-credit)</w:t>
            </w:r>
          </w:p>
          <w:p w:rsidR="00DC2F61" w:rsidRPr="00367D04" w:rsidRDefault="00DC2F61" w:rsidP="00DC2F61"/>
        </w:tc>
        <w:tc>
          <w:tcPr>
            <w:tcW w:w="1843" w:type="dxa"/>
            <w:shd w:val="clear" w:color="auto" w:fill="auto"/>
          </w:tcPr>
          <w:p w:rsidR="00DC2F61" w:rsidRPr="00A4360A" w:rsidRDefault="00DC2F61" w:rsidP="00DC2F61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  <w:shd w:val="clear" w:color="auto" w:fill="auto"/>
          </w:tcPr>
          <w:p w:rsidR="00DC2F61" w:rsidRPr="00A4360A" w:rsidRDefault="00DC2F61" w:rsidP="00DC2F61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  <w:shd w:val="clear" w:color="auto" w:fill="auto"/>
          </w:tcPr>
          <w:p w:rsidR="00DC2F61" w:rsidRPr="00A4360A" w:rsidRDefault="00DC2F61" w:rsidP="00DC2F61">
            <w:pPr>
              <w:rPr>
                <w:sz w:val="24"/>
                <w:szCs w:val="24"/>
              </w:rPr>
            </w:pPr>
          </w:p>
        </w:tc>
      </w:tr>
      <w:tr w:rsidR="00CF46A3" w:rsidRPr="00A4360A" w:rsidTr="00A4360A">
        <w:tc>
          <w:tcPr>
            <w:tcW w:w="3794" w:type="dxa"/>
            <w:shd w:val="clear" w:color="auto" w:fill="auto"/>
          </w:tcPr>
          <w:p w:rsidR="00DC2F61" w:rsidRPr="00A4360A" w:rsidRDefault="00DC2F61" w:rsidP="00DC2F61">
            <w:pPr>
              <w:rPr>
                <w:b/>
                <w:sz w:val="24"/>
                <w:szCs w:val="24"/>
              </w:rPr>
            </w:pPr>
            <w:r w:rsidRPr="00A4360A">
              <w:rPr>
                <w:b/>
                <w:sz w:val="24"/>
                <w:szCs w:val="24"/>
              </w:rPr>
              <w:t>Hill | Levene Code of Conduct</w:t>
            </w:r>
          </w:p>
          <w:p w:rsidR="00DC2F61" w:rsidRPr="00DC2F61" w:rsidRDefault="00DC2F61" w:rsidP="00DC2F61">
            <w:r w:rsidRPr="00DC2F61">
              <w:t>(mandatory, found on UR Courses)</w:t>
            </w:r>
          </w:p>
          <w:p w:rsidR="00DC2F61" w:rsidRPr="00367D04" w:rsidRDefault="00DC2F61" w:rsidP="00DC2F61">
            <w:pPr>
              <w:rPr>
                <w:b/>
              </w:rPr>
            </w:pPr>
          </w:p>
        </w:tc>
        <w:tc>
          <w:tcPr>
            <w:tcW w:w="1843" w:type="dxa"/>
            <w:shd w:val="clear" w:color="auto" w:fill="auto"/>
          </w:tcPr>
          <w:p w:rsidR="00DC2F61" w:rsidRPr="00A4360A" w:rsidRDefault="00DC2F61" w:rsidP="00DC2F61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  <w:shd w:val="clear" w:color="auto" w:fill="auto"/>
          </w:tcPr>
          <w:p w:rsidR="00DC2F61" w:rsidRPr="00A4360A" w:rsidRDefault="00DC2F61" w:rsidP="00DC2F61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  <w:shd w:val="clear" w:color="auto" w:fill="auto"/>
          </w:tcPr>
          <w:p w:rsidR="00DC2F61" w:rsidRPr="00A4360A" w:rsidRDefault="00DC2F61" w:rsidP="00DC2F61">
            <w:pPr>
              <w:rPr>
                <w:sz w:val="24"/>
                <w:szCs w:val="24"/>
              </w:rPr>
            </w:pPr>
          </w:p>
        </w:tc>
      </w:tr>
      <w:tr w:rsidR="00CF46A3" w:rsidRPr="00A4360A" w:rsidTr="00A4360A">
        <w:tc>
          <w:tcPr>
            <w:tcW w:w="3794" w:type="dxa"/>
            <w:shd w:val="clear" w:color="auto" w:fill="auto"/>
          </w:tcPr>
          <w:p w:rsidR="00DC2F61" w:rsidRPr="00A4360A" w:rsidRDefault="00DC2F61" w:rsidP="00DC2F61">
            <w:pPr>
              <w:rPr>
                <w:i/>
              </w:rPr>
            </w:pPr>
            <w:r w:rsidRPr="00A4360A">
              <w:rPr>
                <w:b/>
                <w:sz w:val="24"/>
                <w:szCs w:val="24"/>
              </w:rPr>
              <w:t>Co-op Workterm #1</w:t>
            </w:r>
            <w:r w:rsidRPr="00A4360A">
              <w:rPr>
                <w:sz w:val="24"/>
                <w:szCs w:val="24"/>
              </w:rPr>
              <w:t xml:space="preserve"> </w:t>
            </w:r>
            <w:r w:rsidRPr="00A4360A">
              <w:rPr>
                <w:i/>
              </w:rPr>
              <w:t>(optional)</w:t>
            </w:r>
          </w:p>
          <w:p w:rsidR="00DC2F61" w:rsidRPr="00367D04" w:rsidRDefault="00DC2F61" w:rsidP="00DC2F61"/>
        </w:tc>
        <w:tc>
          <w:tcPr>
            <w:tcW w:w="1843" w:type="dxa"/>
            <w:shd w:val="clear" w:color="auto" w:fill="auto"/>
          </w:tcPr>
          <w:p w:rsidR="00DC2F61" w:rsidRPr="00A4360A" w:rsidRDefault="00DC2F61" w:rsidP="00DC2F61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  <w:shd w:val="clear" w:color="auto" w:fill="auto"/>
          </w:tcPr>
          <w:p w:rsidR="00DC2F61" w:rsidRPr="00A4360A" w:rsidRDefault="00DC2F61" w:rsidP="00DC2F61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  <w:shd w:val="clear" w:color="auto" w:fill="auto"/>
          </w:tcPr>
          <w:p w:rsidR="00DC2F61" w:rsidRPr="00A4360A" w:rsidRDefault="00DC2F61" w:rsidP="00DC2F61">
            <w:pPr>
              <w:rPr>
                <w:sz w:val="24"/>
                <w:szCs w:val="24"/>
              </w:rPr>
            </w:pPr>
          </w:p>
        </w:tc>
      </w:tr>
      <w:tr w:rsidR="00CF46A3" w:rsidRPr="00A4360A" w:rsidTr="00A4360A">
        <w:tc>
          <w:tcPr>
            <w:tcW w:w="3794" w:type="dxa"/>
            <w:shd w:val="clear" w:color="auto" w:fill="auto"/>
          </w:tcPr>
          <w:p w:rsidR="00DC2F61" w:rsidRPr="00A4360A" w:rsidRDefault="00DC2F61" w:rsidP="00DC2F61">
            <w:pPr>
              <w:rPr>
                <w:i/>
                <w:sz w:val="24"/>
                <w:szCs w:val="24"/>
              </w:rPr>
            </w:pPr>
            <w:r w:rsidRPr="00A4360A">
              <w:rPr>
                <w:b/>
                <w:sz w:val="24"/>
                <w:szCs w:val="24"/>
              </w:rPr>
              <w:t>Co-op Workterm #2</w:t>
            </w:r>
            <w:r w:rsidRPr="00A4360A">
              <w:rPr>
                <w:sz w:val="24"/>
                <w:szCs w:val="24"/>
              </w:rPr>
              <w:t xml:space="preserve"> </w:t>
            </w:r>
            <w:r w:rsidRPr="00A4360A">
              <w:rPr>
                <w:i/>
              </w:rPr>
              <w:t>(optional)</w:t>
            </w:r>
          </w:p>
          <w:p w:rsidR="00DC2F61" w:rsidRPr="00367D04" w:rsidRDefault="00DC2F61" w:rsidP="00DC2F61"/>
        </w:tc>
        <w:tc>
          <w:tcPr>
            <w:tcW w:w="1843" w:type="dxa"/>
            <w:shd w:val="clear" w:color="auto" w:fill="auto"/>
          </w:tcPr>
          <w:p w:rsidR="00DC2F61" w:rsidRPr="00A4360A" w:rsidRDefault="00DC2F61" w:rsidP="00DC2F61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  <w:shd w:val="clear" w:color="auto" w:fill="auto"/>
          </w:tcPr>
          <w:p w:rsidR="00DC2F61" w:rsidRPr="00A4360A" w:rsidRDefault="00DC2F61" w:rsidP="00DC2F61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  <w:shd w:val="clear" w:color="auto" w:fill="auto"/>
          </w:tcPr>
          <w:p w:rsidR="00DC2F61" w:rsidRPr="00A4360A" w:rsidRDefault="00DC2F61" w:rsidP="00DC2F61">
            <w:pPr>
              <w:rPr>
                <w:sz w:val="24"/>
                <w:szCs w:val="24"/>
              </w:rPr>
            </w:pPr>
          </w:p>
        </w:tc>
      </w:tr>
    </w:tbl>
    <w:p w:rsidR="00DC2F61" w:rsidRDefault="00DC2F61" w:rsidP="00DC2F61">
      <w:pPr>
        <w:rPr>
          <w:sz w:val="24"/>
          <w:szCs w:val="24"/>
        </w:rPr>
      </w:pPr>
    </w:p>
    <w:p w:rsidR="00DC2F61" w:rsidRDefault="00DC2F61" w:rsidP="00DC2F61">
      <w:pPr>
        <w:rPr>
          <w:sz w:val="24"/>
          <w:szCs w:val="24"/>
        </w:rPr>
      </w:pPr>
    </w:p>
    <w:p w:rsidR="00367D04" w:rsidRDefault="00367D04" w:rsidP="00DC2F61">
      <w:pPr>
        <w:rPr>
          <w:b/>
          <w:sz w:val="24"/>
          <w:szCs w:val="24"/>
          <w:u w:val="single"/>
        </w:rPr>
      </w:pPr>
    </w:p>
    <w:p w:rsidR="00367D04" w:rsidRDefault="00367D04" w:rsidP="00DC2F61">
      <w:pPr>
        <w:rPr>
          <w:b/>
          <w:sz w:val="24"/>
          <w:szCs w:val="24"/>
          <w:u w:val="single"/>
        </w:rPr>
      </w:pPr>
    </w:p>
    <w:p w:rsidR="00367D04" w:rsidRDefault="00367D04" w:rsidP="00DC2F61">
      <w:pPr>
        <w:rPr>
          <w:b/>
          <w:sz w:val="24"/>
          <w:szCs w:val="24"/>
          <w:u w:val="single"/>
        </w:rPr>
      </w:pPr>
    </w:p>
    <w:p w:rsidR="00367D04" w:rsidRDefault="00367D04" w:rsidP="00DC2F61">
      <w:pPr>
        <w:rPr>
          <w:b/>
          <w:sz w:val="24"/>
          <w:szCs w:val="24"/>
          <w:u w:val="single"/>
        </w:rPr>
      </w:pPr>
    </w:p>
    <w:p w:rsidR="00367D04" w:rsidRDefault="00367D04" w:rsidP="00DC2F61">
      <w:pPr>
        <w:rPr>
          <w:b/>
          <w:sz w:val="24"/>
          <w:szCs w:val="24"/>
          <w:u w:val="single"/>
        </w:rPr>
      </w:pPr>
    </w:p>
    <w:p w:rsidR="00DC2F61" w:rsidRPr="00A60431" w:rsidRDefault="00A60431" w:rsidP="00DC2F61">
      <w:pPr>
        <w:rPr>
          <w:b/>
          <w:sz w:val="24"/>
          <w:szCs w:val="24"/>
          <w:u w:val="single"/>
        </w:rPr>
      </w:pPr>
      <w:r w:rsidRPr="00A60431">
        <w:rPr>
          <w:b/>
          <w:sz w:val="24"/>
          <w:szCs w:val="24"/>
          <w:u w:val="single"/>
        </w:rPr>
        <w:t>For Office Use Only:</w:t>
      </w:r>
    </w:p>
    <w:p w:rsidR="00A60431" w:rsidRPr="00A60431" w:rsidRDefault="00A60431" w:rsidP="00DC2F61">
      <w:pPr>
        <w:rPr>
          <w:sz w:val="10"/>
          <w:szCs w:val="1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46"/>
        <w:gridCol w:w="2208"/>
        <w:gridCol w:w="2208"/>
        <w:gridCol w:w="2208"/>
      </w:tblGrid>
      <w:tr w:rsidR="00CF46A3" w:rsidRPr="00A4360A" w:rsidTr="00A4360A">
        <w:tc>
          <w:tcPr>
            <w:tcW w:w="2274" w:type="dxa"/>
            <w:shd w:val="clear" w:color="auto" w:fill="auto"/>
          </w:tcPr>
          <w:p w:rsidR="00A60431" w:rsidRPr="00A4360A" w:rsidRDefault="00A60431" w:rsidP="00DC2F61">
            <w:pPr>
              <w:rPr>
                <w:sz w:val="24"/>
                <w:szCs w:val="24"/>
              </w:rPr>
            </w:pPr>
            <w:r w:rsidRPr="00A4360A">
              <w:rPr>
                <w:sz w:val="24"/>
                <w:szCs w:val="24"/>
              </w:rPr>
              <w:t>Failed Grades</w:t>
            </w:r>
          </w:p>
          <w:p w:rsidR="00A60431" w:rsidRPr="00A4360A" w:rsidRDefault="00A60431" w:rsidP="00DC2F61">
            <w:pPr>
              <w:rPr>
                <w:sz w:val="10"/>
                <w:szCs w:val="10"/>
              </w:rPr>
            </w:pPr>
          </w:p>
        </w:tc>
        <w:tc>
          <w:tcPr>
            <w:tcW w:w="2274" w:type="dxa"/>
            <w:shd w:val="clear" w:color="auto" w:fill="auto"/>
          </w:tcPr>
          <w:p w:rsidR="00A60431" w:rsidRPr="00A4360A" w:rsidRDefault="00A60431" w:rsidP="00DC2F61">
            <w:pPr>
              <w:rPr>
                <w:sz w:val="24"/>
                <w:szCs w:val="24"/>
              </w:rPr>
            </w:pPr>
          </w:p>
        </w:tc>
        <w:tc>
          <w:tcPr>
            <w:tcW w:w="2274" w:type="dxa"/>
            <w:shd w:val="clear" w:color="auto" w:fill="auto"/>
          </w:tcPr>
          <w:p w:rsidR="00A60431" w:rsidRPr="00A4360A" w:rsidRDefault="00A60431" w:rsidP="00DC2F61">
            <w:pPr>
              <w:rPr>
                <w:sz w:val="24"/>
                <w:szCs w:val="24"/>
              </w:rPr>
            </w:pPr>
          </w:p>
        </w:tc>
        <w:tc>
          <w:tcPr>
            <w:tcW w:w="2274" w:type="dxa"/>
            <w:shd w:val="clear" w:color="auto" w:fill="auto"/>
          </w:tcPr>
          <w:p w:rsidR="00A60431" w:rsidRPr="00A4360A" w:rsidRDefault="00A60431" w:rsidP="00DC2F61">
            <w:pPr>
              <w:rPr>
                <w:sz w:val="24"/>
                <w:szCs w:val="24"/>
              </w:rPr>
            </w:pPr>
          </w:p>
        </w:tc>
      </w:tr>
      <w:tr w:rsidR="00CF46A3" w:rsidRPr="00A4360A" w:rsidTr="00A4360A">
        <w:tc>
          <w:tcPr>
            <w:tcW w:w="2274" w:type="dxa"/>
            <w:shd w:val="clear" w:color="auto" w:fill="auto"/>
          </w:tcPr>
          <w:p w:rsidR="00A60431" w:rsidRPr="00A4360A" w:rsidRDefault="00A60431" w:rsidP="00DC2F61">
            <w:pPr>
              <w:rPr>
                <w:sz w:val="24"/>
                <w:szCs w:val="24"/>
              </w:rPr>
            </w:pPr>
            <w:r w:rsidRPr="00A4360A">
              <w:rPr>
                <w:sz w:val="24"/>
                <w:szCs w:val="24"/>
              </w:rPr>
              <w:t>Probationary Status</w:t>
            </w:r>
          </w:p>
          <w:p w:rsidR="00A60431" w:rsidRPr="00A4360A" w:rsidRDefault="00A60431" w:rsidP="00DC2F61">
            <w:pPr>
              <w:rPr>
                <w:sz w:val="10"/>
                <w:szCs w:val="10"/>
              </w:rPr>
            </w:pPr>
          </w:p>
        </w:tc>
        <w:tc>
          <w:tcPr>
            <w:tcW w:w="2274" w:type="dxa"/>
            <w:shd w:val="clear" w:color="auto" w:fill="auto"/>
          </w:tcPr>
          <w:p w:rsidR="00A60431" w:rsidRPr="00A4360A" w:rsidRDefault="00A60431" w:rsidP="00DC2F61">
            <w:pPr>
              <w:rPr>
                <w:sz w:val="24"/>
                <w:szCs w:val="24"/>
              </w:rPr>
            </w:pPr>
          </w:p>
        </w:tc>
        <w:tc>
          <w:tcPr>
            <w:tcW w:w="2274" w:type="dxa"/>
            <w:shd w:val="clear" w:color="auto" w:fill="auto"/>
          </w:tcPr>
          <w:p w:rsidR="00A60431" w:rsidRPr="00A4360A" w:rsidRDefault="00A60431" w:rsidP="00DC2F61">
            <w:pPr>
              <w:rPr>
                <w:sz w:val="24"/>
                <w:szCs w:val="24"/>
              </w:rPr>
            </w:pPr>
          </w:p>
        </w:tc>
        <w:tc>
          <w:tcPr>
            <w:tcW w:w="2274" w:type="dxa"/>
            <w:shd w:val="clear" w:color="auto" w:fill="auto"/>
          </w:tcPr>
          <w:p w:rsidR="00A60431" w:rsidRPr="00A4360A" w:rsidRDefault="00A60431" w:rsidP="00DC2F61">
            <w:pPr>
              <w:rPr>
                <w:sz w:val="24"/>
                <w:szCs w:val="24"/>
              </w:rPr>
            </w:pPr>
          </w:p>
        </w:tc>
      </w:tr>
    </w:tbl>
    <w:p w:rsidR="00A60431" w:rsidRDefault="00A60431" w:rsidP="00DC2F61">
      <w:pPr>
        <w:rPr>
          <w:sz w:val="24"/>
          <w:szCs w:val="24"/>
        </w:rPr>
      </w:pPr>
    </w:p>
    <w:p w:rsidR="00A60431" w:rsidRDefault="00A60431" w:rsidP="00DC2F61">
      <w:pPr>
        <w:rPr>
          <w:b/>
          <w:sz w:val="24"/>
          <w:szCs w:val="24"/>
          <w:u w:val="single"/>
        </w:rPr>
      </w:pPr>
    </w:p>
    <w:p w:rsidR="00A60431" w:rsidRDefault="00A60431" w:rsidP="00DC2F61">
      <w:pPr>
        <w:rPr>
          <w:sz w:val="24"/>
          <w:szCs w:val="24"/>
        </w:rPr>
      </w:pPr>
      <w:r w:rsidRPr="00A60431">
        <w:rPr>
          <w:b/>
          <w:sz w:val="24"/>
          <w:szCs w:val="24"/>
          <w:u w:val="single"/>
        </w:rPr>
        <w:t>ADVISING NOTES</w:t>
      </w:r>
      <w:r>
        <w:rPr>
          <w:sz w:val="24"/>
          <w:szCs w:val="24"/>
        </w:rPr>
        <w:t xml:space="preserve">: </w:t>
      </w:r>
    </w:p>
    <w:p w:rsidR="00367D04" w:rsidRDefault="00367D04" w:rsidP="00DC2F61">
      <w:pPr>
        <w:rPr>
          <w:sz w:val="24"/>
          <w:szCs w:val="24"/>
        </w:rPr>
      </w:pPr>
    </w:p>
    <w:p w:rsidR="00367D04" w:rsidRPr="00DC2F61" w:rsidRDefault="00367D04" w:rsidP="00DC2F61">
      <w:pPr>
        <w:rPr>
          <w:sz w:val="24"/>
          <w:szCs w:val="24"/>
        </w:rPr>
      </w:pPr>
    </w:p>
    <w:sectPr w:rsidR="00367D04" w:rsidRPr="00DC2F61" w:rsidSect="00A4360A">
      <w:headerReference w:type="default" r:id="rId8"/>
      <w:pgSz w:w="12240" w:h="15840"/>
      <w:pgMar w:top="426" w:right="1560" w:bottom="1440" w:left="1800" w:header="426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6AB3" w:rsidRDefault="00916AB3">
      <w:r>
        <w:separator/>
      </w:r>
    </w:p>
  </w:endnote>
  <w:endnote w:type="continuationSeparator" w:id="0">
    <w:p w:rsidR="00916AB3" w:rsidRDefault="00916A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6AB3" w:rsidRDefault="00916AB3">
      <w:r>
        <w:separator/>
      </w:r>
    </w:p>
  </w:footnote>
  <w:footnote w:type="continuationSeparator" w:id="0">
    <w:p w:rsidR="00916AB3" w:rsidRDefault="00916A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360A" w:rsidRDefault="00E41E16" w:rsidP="00CF46A3">
    <w:pPr>
      <w:pStyle w:val="Header"/>
      <w:ind w:left="-1134"/>
    </w:pPr>
    <w:r w:rsidRPr="00A4360A">
      <w:rPr>
        <w:noProof/>
        <w:lang w:val="en-CA" w:eastAsia="en-CA"/>
      </w:rPr>
      <w:drawing>
        <wp:inline distT="0" distB="0" distL="0" distR="0">
          <wp:extent cx="6715125" cy="638175"/>
          <wp:effectExtent l="0" t="0" r="0" b="0"/>
          <wp:docPr id="1" name="Picture 1" descr="Leven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evene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1512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BB7591" w:rsidRDefault="00BB75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3420E"/>
    <w:multiLevelType w:val="hybridMultilevel"/>
    <w:tmpl w:val="1ACECA36"/>
    <w:lvl w:ilvl="0" w:tplc="E654E7BC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  <w:sz w:val="22"/>
        <w:szCs w:val="22"/>
      </w:rPr>
    </w:lvl>
    <w:lvl w:ilvl="1" w:tplc="0409000F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  <w:rPr>
        <w:color w:val="auto"/>
        <w:sz w:val="22"/>
        <w:szCs w:val="22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F93BEA"/>
    <w:multiLevelType w:val="hybridMultilevel"/>
    <w:tmpl w:val="97341E3A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4AE7E05"/>
    <w:multiLevelType w:val="hybridMultilevel"/>
    <w:tmpl w:val="F4145F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51B2B59"/>
    <w:multiLevelType w:val="hybridMultilevel"/>
    <w:tmpl w:val="7FFC80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0MDA3MDKwMDEyM7BU0lEKTi0uzszPAykwrAUA8H/p8ywAAAA="/>
  </w:docVars>
  <w:rsids>
    <w:rsidRoot w:val="008B69A3"/>
    <w:rsid w:val="00004B6D"/>
    <w:rsid w:val="00012F78"/>
    <w:rsid w:val="00017703"/>
    <w:rsid w:val="0004011D"/>
    <w:rsid w:val="000B06C9"/>
    <w:rsid w:val="000F0D5B"/>
    <w:rsid w:val="00101FAB"/>
    <w:rsid w:val="001256E3"/>
    <w:rsid w:val="0013407B"/>
    <w:rsid w:val="00174CC2"/>
    <w:rsid w:val="001828CF"/>
    <w:rsid w:val="001A00C1"/>
    <w:rsid w:val="001A497D"/>
    <w:rsid w:val="001B0544"/>
    <w:rsid w:val="001B3983"/>
    <w:rsid w:val="001F2178"/>
    <w:rsid w:val="001F41C1"/>
    <w:rsid w:val="00202663"/>
    <w:rsid w:val="0022694E"/>
    <w:rsid w:val="002457C2"/>
    <w:rsid w:val="002520AB"/>
    <w:rsid w:val="002946B7"/>
    <w:rsid w:val="002A1AE6"/>
    <w:rsid w:val="002A406C"/>
    <w:rsid w:val="002A6132"/>
    <w:rsid w:val="002F50BA"/>
    <w:rsid w:val="003011A9"/>
    <w:rsid w:val="00350A01"/>
    <w:rsid w:val="00351C40"/>
    <w:rsid w:val="00357227"/>
    <w:rsid w:val="00367D04"/>
    <w:rsid w:val="00374B3E"/>
    <w:rsid w:val="003B4CFA"/>
    <w:rsid w:val="003C44BC"/>
    <w:rsid w:val="003C61BF"/>
    <w:rsid w:val="003D6185"/>
    <w:rsid w:val="004118AB"/>
    <w:rsid w:val="00446280"/>
    <w:rsid w:val="00451DAD"/>
    <w:rsid w:val="00461E45"/>
    <w:rsid w:val="00490D83"/>
    <w:rsid w:val="00491049"/>
    <w:rsid w:val="004B2416"/>
    <w:rsid w:val="004B2A8B"/>
    <w:rsid w:val="004C432A"/>
    <w:rsid w:val="004E3E6B"/>
    <w:rsid w:val="004E62A3"/>
    <w:rsid w:val="004E6D50"/>
    <w:rsid w:val="004F7B16"/>
    <w:rsid w:val="00521A4D"/>
    <w:rsid w:val="00532D6B"/>
    <w:rsid w:val="00533A7E"/>
    <w:rsid w:val="00544569"/>
    <w:rsid w:val="005459C7"/>
    <w:rsid w:val="005662C1"/>
    <w:rsid w:val="00573B7F"/>
    <w:rsid w:val="00593530"/>
    <w:rsid w:val="005943C9"/>
    <w:rsid w:val="00597976"/>
    <w:rsid w:val="005B31D4"/>
    <w:rsid w:val="005C62C0"/>
    <w:rsid w:val="005E784D"/>
    <w:rsid w:val="005F5B34"/>
    <w:rsid w:val="005F5E54"/>
    <w:rsid w:val="006013CE"/>
    <w:rsid w:val="00634CFA"/>
    <w:rsid w:val="00652414"/>
    <w:rsid w:val="00654317"/>
    <w:rsid w:val="00677C21"/>
    <w:rsid w:val="006A322F"/>
    <w:rsid w:val="006B78E7"/>
    <w:rsid w:val="006C79FA"/>
    <w:rsid w:val="006F1696"/>
    <w:rsid w:val="006F5E81"/>
    <w:rsid w:val="007104E1"/>
    <w:rsid w:val="00752AFD"/>
    <w:rsid w:val="0076682F"/>
    <w:rsid w:val="007743A8"/>
    <w:rsid w:val="00794BF4"/>
    <w:rsid w:val="007B16B0"/>
    <w:rsid w:val="007B455A"/>
    <w:rsid w:val="007D1F11"/>
    <w:rsid w:val="007F0A4C"/>
    <w:rsid w:val="007F6EB3"/>
    <w:rsid w:val="00834F3D"/>
    <w:rsid w:val="00846875"/>
    <w:rsid w:val="0085172B"/>
    <w:rsid w:val="0085380D"/>
    <w:rsid w:val="008557C1"/>
    <w:rsid w:val="00896770"/>
    <w:rsid w:val="008A581B"/>
    <w:rsid w:val="008A5AC4"/>
    <w:rsid w:val="008B69A3"/>
    <w:rsid w:val="008C0E65"/>
    <w:rsid w:val="008C4D54"/>
    <w:rsid w:val="008D1158"/>
    <w:rsid w:val="008E63F7"/>
    <w:rsid w:val="00912FA4"/>
    <w:rsid w:val="00916AB3"/>
    <w:rsid w:val="00917248"/>
    <w:rsid w:val="00920D35"/>
    <w:rsid w:val="00934876"/>
    <w:rsid w:val="00947A92"/>
    <w:rsid w:val="00991D2D"/>
    <w:rsid w:val="00992269"/>
    <w:rsid w:val="009A09C9"/>
    <w:rsid w:val="009C6551"/>
    <w:rsid w:val="00A2398B"/>
    <w:rsid w:val="00A4360A"/>
    <w:rsid w:val="00A60431"/>
    <w:rsid w:val="00A84063"/>
    <w:rsid w:val="00A90A21"/>
    <w:rsid w:val="00A9508E"/>
    <w:rsid w:val="00AC08F5"/>
    <w:rsid w:val="00AE2094"/>
    <w:rsid w:val="00AF1177"/>
    <w:rsid w:val="00B33AE5"/>
    <w:rsid w:val="00B52858"/>
    <w:rsid w:val="00B613AC"/>
    <w:rsid w:val="00B83B24"/>
    <w:rsid w:val="00B913E8"/>
    <w:rsid w:val="00BB7591"/>
    <w:rsid w:val="00BC79DF"/>
    <w:rsid w:val="00C03B6F"/>
    <w:rsid w:val="00C50A0B"/>
    <w:rsid w:val="00C8185B"/>
    <w:rsid w:val="00C9322E"/>
    <w:rsid w:val="00CA348A"/>
    <w:rsid w:val="00CE18DB"/>
    <w:rsid w:val="00CE657B"/>
    <w:rsid w:val="00CF46A3"/>
    <w:rsid w:val="00D10218"/>
    <w:rsid w:val="00D569E7"/>
    <w:rsid w:val="00D7051B"/>
    <w:rsid w:val="00D80FA6"/>
    <w:rsid w:val="00DC2F61"/>
    <w:rsid w:val="00DD045C"/>
    <w:rsid w:val="00DF0FB5"/>
    <w:rsid w:val="00E0138E"/>
    <w:rsid w:val="00E01A86"/>
    <w:rsid w:val="00E02262"/>
    <w:rsid w:val="00E3071F"/>
    <w:rsid w:val="00E30EE7"/>
    <w:rsid w:val="00E41E16"/>
    <w:rsid w:val="00E846C0"/>
    <w:rsid w:val="00E90893"/>
    <w:rsid w:val="00E92652"/>
    <w:rsid w:val="00EA6A4E"/>
    <w:rsid w:val="00EC2508"/>
    <w:rsid w:val="00ED3917"/>
    <w:rsid w:val="00EE7C9E"/>
    <w:rsid w:val="00EE7CE1"/>
    <w:rsid w:val="00F44E29"/>
    <w:rsid w:val="00F926F6"/>
    <w:rsid w:val="00FB005E"/>
    <w:rsid w:val="00FC152D"/>
    <w:rsid w:val="00FD0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CC6D131-291E-4AFD-A717-E751877A1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Arial" w:hAnsi="Arial"/>
      <w:b/>
      <w:bCs/>
      <w:sz w:val="16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BalloonText">
    <w:name w:val="Balloon Text"/>
    <w:basedOn w:val="Normal"/>
    <w:semiHidden/>
    <w:rsid w:val="00357227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rsid w:val="00174CC2"/>
    <w:pPr>
      <w:spacing w:before="100" w:beforeAutospacing="1" w:after="100" w:afterAutospacing="1" w:line="324" w:lineRule="auto"/>
    </w:pPr>
    <w:rPr>
      <w:rFonts w:ascii="Verdana" w:hAnsi="Verdana"/>
      <w:sz w:val="18"/>
      <w:szCs w:val="18"/>
    </w:rPr>
  </w:style>
  <w:style w:type="table" w:styleId="TableGrid">
    <w:name w:val="Table Grid"/>
    <w:basedOn w:val="TableNormal"/>
    <w:rsid w:val="007F0A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846C0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Strong">
    <w:name w:val="Strong"/>
    <w:uiPriority w:val="22"/>
    <w:qFormat/>
    <w:rsid w:val="00E30EE7"/>
    <w:rPr>
      <w:b/>
      <w:bCs/>
    </w:rPr>
  </w:style>
  <w:style w:type="character" w:styleId="Hyperlink">
    <w:name w:val="Hyperlink"/>
    <w:uiPriority w:val="99"/>
    <w:semiHidden/>
    <w:unhideWhenUsed/>
    <w:rsid w:val="00E30EE7"/>
    <w:rPr>
      <w:color w:val="0000FF"/>
      <w:u w:val="single"/>
    </w:rPr>
  </w:style>
  <w:style w:type="character" w:customStyle="1" w:styleId="HeaderChar">
    <w:name w:val="Header Char"/>
    <w:link w:val="Header"/>
    <w:uiPriority w:val="99"/>
    <w:rsid w:val="00A4360A"/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712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F0EBC0-C9C8-4053-B7F0-0DFD958A64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3</Words>
  <Characters>762</Characters>
  <Application>Microsoft Office Word</Application>
  <DocSecurity>0</DocSecurity>
  <Lines>2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TS &amp; SCIENCE REQUIREMENTS</vt:lpstr>
    </vt:vector>
  </TitlesOfParts>
  <Company>University of Regina</Company>
  <LinksUpToDate>false</LinksUpToDate>
  <CharactersWithSpaces>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S &amp; SCIENCE REQUIREMENTS</dc:title>
  <dc:subject/>
  <dc:creator>User</dc:creator>
  <cp:keywords/>
  <cp:lastModifiedBy>Thomas Tse</cp:lastModifiedBy>
  <cp:revision>2</cp:revision>
  <cp:lastPrinted>2018-12-07T20:01:00Z</cp:lastPrinted>
  <dcterms:created xsi:type="dcterms:W3CDTF">2023-01-13T16:25:00Z</dcterms:created>
  <dcterms:modified xsi:type="dcterms:W3CDTF">2023-01-13T16:25:00Z</dcterms:modified>
</cp:coreProperties>
</file>